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01f9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6b08d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40:22Z</dcterms:created>
  <dcterms:modified xsi:type="dcterms:W3CDTF">2022-03-19T21:40:22Z</dcterms:modified>
</cp:coreProperties>
</file>